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20721" w14:textId="77777777" w:rsidR="00225427" w:rsidRDefault="00225427" w:rsidP="00225427">
      <w:pPr>
        <w:spacing w:after="0" w:line="240" w:lineRule="auto"/>
        <w:rPr>
          <w:noProof/>
        </w:rPr>
      </w:pPr>
      <w:r>
        <w:rPr>
          <w:noProof/>
          <w:lang w:val="en-IN" w:eastAsia="en-IN" w:bidi="hi-IN"/>
        </w:rPr>
        <w:drawing>
          <wp:anchor distT="0" distB="0" distL="114300" distR="114300" simplePos="0" relativeHeight="251659264" behindDoc="0" locked="0" layoutInCell="1" allowOverlap="1" wp14:anchorId="4201FC5B" wp14:editId="613AF770">
            <wp:simplePos x="0" y="0"/>
            <wp:positionH relativeFrom="column">
              <wp:posOffset>5282565</wp:posOffset>
            </wp:positionH>
            <wp:positionV relativeFrom="paragraph">
              <wp:posOffset>635</wp:posOffset>
            </wp:positionV>
            <wp:extent cx="1391285" cy="850900"/>
            <wp:effectExtent l="0" t="0" r="0" b="635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95" t="9118" r="11950" b="18952"/>
                    <a:stretch/>
                  </pic:blipFill>
                  <pic:spPr bwMode="auto">
                    <a:xfrm>
                      <a:off x="0" y="0"/>
                      <a:ext cx="1391285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 w:bidi="hi-IN"/>
        </w:rPr>
        <w:drawing>
          <wp:inline distT="0" distB="0" distL="0" distR="0" wp14:anchorId="2E337AD3" wp14:editId="07FBC327">
            <wp:extent cx="405442" cy="40544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redone-circl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42" cy="405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648710D" w14:textId="77777777" w:rsidR="00225427" w:rsidRPr="0048357E" w:rsidRDefault="00225427" w:rsidP="00225427">
      <w:pPr>
        <w:spacing w:after="0" w:line="240" w:lineRule="auto"/>
        <w:jc w:val="both"/>
        <w:rPr>
          <w:rFonts w:ascii="Myriad Pro" w:hAnsi="Myriad Pro"/>
          <w:sz w:val="18"/>
          <w:szCs w:val="18"/>
        </w:rPr>
      </w:pPr>
      <w:r w:rsidRPr="0048357E">
        <w:rPr>
          <w:rFonts w:ascii="Myriad Pro" w:hAnsi="Myriad Pro"/>
          <w:sz w:val="18"/>
          <w:szCs w:val="18"/>
        </w:rPr>
        <w:t>Indian Society of Ergonomics</w:t>
      </w:r>
    </w:p>
    <w:p w14:paraId="3425E780" w14:textId="77777777" w:rsidR="00225427" w:rsidRPr="00AE63DF" w:rsidRDefault="00225427" w:rsidP="00225427">
      <w:pPr>
        <w:spacing w:after="0" w:line="240" w:lineRule="auto"/>
        <w:jc w:val="both"/>
        <w:rPr>
          <w:rFonts w:ascii="Myriad Pro" w:hAnsi="Myriad Pro"/>
          <w:sz w:val="16"/>
          <w:szCs w:val="16"/>
        </w:rPr>
      </w:pPr>
      <w:r w:rsidRPr="002C5CF2">
        <w:rPr>
          <w:rFonts w:ascii="Myriad Pro" w:hAnsi="Myriad Pro"/>
          <w:sz w:val="18"/>
          <w:szCs w:val="18"/>
        </w:rPr>
        <w:t>19th ISE Annual Conference</w:t>
      </w:r>
    </w:p>
    <w:p w14:paraId="2D2EE2EE" w14:textId="77777777" w:rsidR="00225427" w:rsidRDefault="00225427" w:rsidP="00225427">
      <w:pPr>
        <w:spacing w:after="0" w:line="240" w:lineRule="auto"/>
        <w:jc w:val="both"/>
      </w:pPr>
      <w:r w:rsidRPr="002C5CF2">
        <w:rPr>
          <w:rFonts w:ascii="Myriad Pro" w:hAnsi="Myriad Pro"/>
          <w:sz w:val="18"/>
          <w:szCs w:val="18"/>
        </w:rPr>
        <w:t>International Conference on Ergonomics</w:t>
      </w:r>
    </w:p>
    <w:p w14:paraId="7AC49E99" w14:textId="77777777" w:rsidR="00225427" w:rsidRDefault="00225427" w:rsidP="00225427"/>
    <w:p w14:paraId="64054120" w14:textId="77777777" w:rsidR="002F6BB4" w:rsidRDefault="002F6BB4" w:rsidP="00225427">
      <w:pPr>
        <w:jc w:val="center"/>
        <w:rPr>
          <w:b/>
          <w:color w:val="C00000"/>
          <w:w w:val="75"/>
          <w:sz w:val="28"/>
          <w:szCs w:val="28"/>
          <w:u w:val="single"/>
        </w:rPr>
      </w:pPr>
    </w:p>
    <w:p w14:paraId="38A0580B" w14:textId="77777777" w:rsidR="00225427" w:rsidRDefault="00225427" w:rsidP="00225427">
      <w:pPr>
        <w:jc w:val="center"/>
      </w:pPr>
      <w:r w:rsidRPr="00225427">
        <w:rPr>
          <w:b/>
          <w:color w:val="C00000"/>
          <w:w w:val="75"/>
          <w:sz w:val="28"/>
          <w:szCs w:val="28"/>
          <w:u w:val="single"/>
        </w:rPr>
        <w:t>REGISTRATION FORM</w:t>
      </w:r>
    </w:p>
    <w:p w14:paraId="7A5E7BA7" w14:textId="77777777" w:rsidR="00225427" w:rsidRDefault="00225427" w:rsidP="00225427">
      <w:r>
        <w:t xml:space="preserve"> (Please note that name and title you give here will be printed on delegates’ list and participation certificate)</w:t>
      </w:r>
    </w:p>
    <w:p w14:paraId="15BAB7D2" w14:textId="77777777" w:rsidR="00225427" w:rsidRPr="00225427" w:rsidRDefault="00225427" w:rsidP="00225427">
      <w:pPr>
        <w:rPr>
          <w:b/>
          <w:sz w:val="28"/>
          <w:szCs w:val="28"/>
        </w:rPr>
      </w:pPr>
      <w:r w:rsidRPr="00225427">
        <w:rPr>
          <w:b/>
          <w:sz w:val="28"/>
          <w:szCs w:val="28"/>
        </w:rPr>
        <w:t>Delegate Information</w:t>
      </w:r>
    </w:p>
    <w:p w14:paraId="372ABA66" w14:textId="77777777" w:rsidR="00225427" w:rsidRDefault="00814CF9" w:rsidP="00105595">
      <w:r>
        <w:t>Paper Code &amp; Title</w:t>
      </w:r>
      <w:r w:rsidR="00225427">
        <w:t>:</w:t>
      </w:r>
      <w:r w:rsidR="00FE5E2A">
        <w:t xml:space="preserve"> …………………………………………………………………………………………………………………………………</w:t>
      </w:r>
      <w:r>
        <w:t>……………………</w:t>
      </w:r>
    </w:p>
    <w:p w14:paraId="7D3D9CFD" w14:textId="77777777" w:rsidR="00225427" w:rsidRDefault="00015AA6" w:rsidP="00105595">
      <w:r>
        <w:t>Name:</w:t>
      </w:r>
      <w:r w:rsidR="00FE5E2A">
        <w:t xml:space="preserve"> ………………………………………………………………………………………………………………………………………………………………</w:t>
      </w:r>
      <w:r w:rsidR="00814CF9">
        <w:t>………….</w:t>
      </w:r>
    </w:p>
    <w:p w14:paraId="3FBC901E" w14:textId="77777777" w:rsidR="00225427" w:rsidRDefault="00225427" w:rsidP="00105595">
      <w:r>
        <w:t>Designati</w:t>
      </w:r>
      <w:r w:rsidR="00FE5E2A">
        <w:t>on &amp; Department / Organization: ……………………………………………………………………………………………………</w:t>
      </w:r>
      <w:r w:rsidR="00814CF9">
        <w:t>…………….</w:t>
      </w:r>
    </w:p>
    <w:p w14:paraId="3FF1B2A1" w14:textId="77777777" w:rsidR="00225427" w:rsidRDefault="00225427" w:rsidP="00105595">
      <w:proofErr w:type="gramStart"/>
      <w:r>
        <w:t>Address:</w:t>
      </w:r>
      <w:r w:rsidR="00FE5E2A">
        <w:t>…</w:t>
      </w:r>
      <w:proofErr w:type="gramEnd"/>
      <w:r w:rsidR="00FE5E2A">
        <w:t>…………………………………………………………………………………………………………………………………………………………</w:t>
      </w:r>
      <w:r w:rsidR="00814CF9">
        <w:t>…………..</w:t>
      </w:r>
    </w:p>
    <w:p w14:paraId="365E9B43" w14:textId="77777777" w:rsidR="00814CF9" w:rsidRDefault="00225427" w:rsidP="00105595">
      <w:r>
        <w:t>City:</w:t>
      </w:r>
      <w:r w:rsidR="00FE5E2A">
        <w:t xml:space="preserve"> ………………………………</w:t>
      </w:r>
      <w:r w:rsidR="00814CF9">
        <w:t xml:space="preserve">………………………………………………       </w:t>
      </w:r>
      <w:r>
        <w:t>State:</w:t>
      </w:r>
      <w:r w:rsidR="00814CF9">
        <w:t xml:space="preserve"> …………………………………..</w:t>
      </w:r>
      <w:r w:rsidR="00FE5E2A">
        <w:t>……………………………</w:t>
      </w:r>
      <w:r w:rsidR="00814CF9">
        <w:t>…………..</w:t>
      </w:r>
    </w:p>
    <w:p w14:paraId="66772BD5" w14:textId="77777777" w:rsidR="00225427" w:rsidRDefault="00225427" w:rsidP="00105595">
      <w:r>
        <w:t xml:space="preserve">Pin </w:t>
      </w:r>
      <w:proofErr w:type="gramStart"/>
      <w:r>
        <w:t>Code:</w:t>
      </w:r>
      <w:r w:rsidR="00FE5E2A">
        <w:t>…</w:t>
      </w:r>
      <w:proofErr w:type="gramEnd"/>
      <w:r w:rsidR="00FE5E2A">
        <w:t>……………………………</w:t>
      </w:r>
      <w:r w:rsidR="00814CF9">
        <w:t xml:space="preserve">…………………………………………  </w:t>
      </w:r>
      <w:r w:rsidR="00993F4D">
        <w:t xml:space="preserve"> </w:t>
      </w:r>
      <w:r w:rsidR="00814CF9">
        <w:t xml:space="preserve">  </w:t>
      </w:r>
      <w:r w:rsidR="00993F4D">
        <w:t>Country:</w:t>
      </w:r>
      <w:r w:rsidR="00FE5E2A">
        <w:t xml:space="preserve"> …………………………</w:t>
      </w:r>
      <w:r w:rsidR="00814CF9">
        <w:t>………………………………………………</w:t>
      </w:r>
    </w:p>
    <w:p w14:paraId="04D98A10" w14:textId="77777777" w:rsidR="00225427" w:rsidRDefault="00225427" w:rsidP="00105595">
      <w:r>
        <w:t>Mobile:</w:t>
      </w:r>
      <w:r w:rsidR="00FE5E2A">
        <w:t xml:space="preserve"> ……………………………………………</w:t>
      </w:r>
      <w:r w:rsidR="00814CF9">
        <w:t xml:space="preserve">…………………………….      </w:t>
      </w:r>
      <w:r>
        <w:t>Email:</w:t>
      </w:r>
      <w:r w:rsidR="00FE5E2A">
        <w:t xml:space="preserve"> ………………………………………………</w:t>
      </w:r>
      <w:r w:rsidR="00814CF9">
        <w:t>…………………………….</w:t>
      </w:r>
    </w:p>
    <w:p w14:paraId="289228B5" w14:textId="77777777" w:rsidR="00225427" w:rsidRDefault="00FC7AB3" w:rsidP="00FC7AB3">
      <w:pPr>
        <w:spacing w:line="360" w:lineRule="auto"/>
      </w:pP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7A621E" wp14:editId="52130685">
                <wp:simplePos x="0" y="0"/>
                <wp:positionH relativeFrom="column">
                  <wp:posOffset>3747439</wp:posOffset>
                </wp:positionH>
                <wp:positionV relativeFrom="paragraph">
                  <wp:posOffset>322580</wp:posOffset>
                </wp:positionV>
                <wp:extent cx="285750" cy="1905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90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A60A0" id="Rectangle 6" o:spid="_x0000_s1026" style="position:absolute;margin-left:295.05pt;margin-top:25.4pt;width:22.5pt;height:1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" filled="f" strokecolor="#243f60 [1604]" strokeweight="2pt"/>
            </w:pict>
          </mc:Fallback>
        </mc:AlternateContent>
      </w:r>
      <w:r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EEDEC31" wp14:editId="488ADF67">
                <wp:simplePos x="0" y="0"/>
                <wp:positionH relativeFrom="column">
                  <wp:posOffset>6244921</wp:posOffset>
                </wp:positionH>
                <wp:positionV relativeFrom="paragraph">
                  <wp:posOffset>307340</wp:posOffset>
                </wp:positionV>
                <wp:extent cx="285750" cy="19050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90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E0F3A7" id="Rectangle 7" o:spid="_x0000_s1026" style="position:absolute;margin-left:491.75pt;margin-top:24.2pt;width:22.5pt;height: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" filled="f" strokecolor="#243f60 [1604]" strokeweight="2pt"/>
            </w:pict>
          </mc:Fallback>
        </mc:AlternateContent>
      </w:r>
      <w:r w:rsidR="00814CF9">
        <w:rPr>
          <w:noProof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A956D3" wp14:editId="05749F6B">
                <wp:simplePos x="0" y="0"/>
                <wp:positionH relativeFrom="column">
                  <wp:posOffset>728041</wp:posOffset>
                </wp:positionH>
                <wp:positionV relativeFrom="paragraph">
                  <wp:posOffset>321945</wp:posOffset>
                </wp:positionV>
                <wp:extent cx="285750" cy="1905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90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4302F6" id="Rectangle 5" o:spid="_x0000_s1026" style="position:absolute;margin-left:57.35pt;margin-top:25.35pt;width:22.5pt;height:1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" filled="f" strokecolor="#243f60 [1604]" strokeweight="2pt"/>
            </w:pict>
          </mc:Fallback>
        </mc:AlternateContent>
      </w:r>
      <w:r w:rsidR="00225427">
        <w:t>Category of participation</w:t>
      </w:r>
      <w:r w:rsidR="00015AA6">
        <w:t xml:space="preserve"> </w:t>
      </w:r>
      <w:r w:rsidR="00225427">
        <w:t>(please tick on appropriate box):</w:t>
      </w:r>
    </w:p>
    <w:p w14:paraId="0A3077A2" w14:textId="58EE2F48" w:rsidR="00225427" w:rsidRDefault="00225427" w:rsidP="00FC7AB3">
      <w:pPr>
        <w:spacing w:line="360" w:lineRule="auto"/>
      </w:pPr>
      <w:r>
        <w:t>Delegates</w:t>
      </w:r>
      <w:r>
        <w:tab/>
      </w:r>
      <w:r>
        <w:tab/>
      </w:r>
      <w:r>
        <w:tab/>
      </w:r>
      <w:r>
        <w:tab/>
      </w:r>
      <w:r w:rsidR="00814CF9">
        <w:t xml:space="preserve">            </w:t>
      </w:r>
      <w:r w:rsidR="00FC7AB3">
        <w:t xml:space="preserve">        </w:t>
      </w:r>
      <w:r>
        <w:t xml:space="preserve">ISE </w:t>
      </w:r>
      <w:r w:rsidR="00CA4800">
        <w:t>M</w:t>
      </w:r>
      <w:r>
        <w:t xml:space="preserve">ember </w:t>
      </w:r>
      <w:r>
        <w:tab/>
      </w:r>
      <w:r>
        <w:tab/>
        <w:t xml:space="preserve"> </w:t>
      </w:r>
      <w:r>
        <w:tab/>
      </w:r>
      <w:r>
        <w:tab/>
      </w:r>
      <w:r w:rsidR="00814CF9">
        <w:t xml:space="preserve">      </w:t>
      </w:r>
      <w:r w:rsidR="00FC7AB3">
        <w:t xml:space="preserve">              </w:t>
      </w:r>
      <w:r>
        <w:t xml:space="preserve">Student </w:t>
      </w:r>
      <w:r w:rsidR="00BD327A">
        <w:rPr>
          <w:rFonts w:ascii="Arial" w:hAnsi="Arial" w:cs="Arial"/>
        </w:rPr>
        <w:tab/>
      </w:r>
      <w:r w:rsidR="00BD327A">
        <w:rPr>
          <w:rFonts w:ascii="Arial" w:hAnsi="Arial" w:cs="Arial"/>
        </w:rPr>
        <w:tab/>
        <w:t xml:space="preserve"> </w:t>
      </w:r>
    </w:p>
    <w:p w14:paraId="006A2718" w14:textId="77777777" w:rsidR="00225427" w:rsidRDefault="00225427" w:rsidP="00105595">
      <w:pPr>
        <w:spacing w:line="360" w:lineRule="auto"/>
      </w:pPr>
      <w:r>
        <w:t>ISE</w:t>
      </w:r>
      <w:r w:rsidR="00F41698">
        <w:t xml:space="preserve"> </w:t>
      </w:r>
      <w:r>
        <w:t>Membership No:</w:t>
      </w:r>
      <w:r w:rsidR="00FE5E2A">
        <w:t xml:space="preserve"> …………………………………………………………………………………………………………………………………</w:t>
      </w:r>
      <w:r w:rsidR="00814CF9">
        <w:t>…………..</w:t>
      </w:r>
    </w:p>
    <w:p w14:paraId="036A81C3" w14:textId="77777777" w:rsidR="00225427" w:rsidRPr="00814CF9" w:rsidRDefault="00225427" w:rsidP="00105595">
      <w:pPr>
        <w:rPr>
          <w:b/>
          <w:sz w:val="28"/>
          <w:szCs w:val="28"/>
        </w:rPr>
      </w:pPr>
      <w:r w:rsidRPr="00814CF9">
        <w:rPr>
          <w:b/>
          <w:sz w:val="28"/>
          <w:szCs w:val="28"/>
        </w:rPr>
        <w:t xml:space="preserve">Transaction </w:t>
      </w:r>
      <w:r w:rsidR="00814CF9" w:rsidRPr="00814CF9">
        <w:rPr>
          <w:b/>
          <w:sz w:val="28"/>
          <w:szCs w:val="28"/>
        </w:rPr>
        <w:t>details</w:t>
      </w:r>
    </w:p>
    <w:p w14:paraId="2800D89B" w14:textId="77777777" w:rsidR="000426AB" w:rsidRDefault="000426AB" w:rsidP="00105595">
      <w:r>
        <w:t>Amount Paid:</w:t>
      </w:r>
      <w:r w:rsidR="002F6BB4">
        <w:t xml:space="preserve"> …………………………………………………………………………………………………………………………………………………</w:t>
      </w:r>
      <w:r w:rsidR="00814CF9">
        <w:t>…………….</w:t>
      </w:r>
    </w:p>
    <w:p w14:paraId="43826B36" w14:textId="77777777" w:rsidR="000426AB" w:rsidRDefault="000426AB" w:rsidP="00105595">
      <w:r>
        <w:t xml:space="preserve">Amount Paid in </w:t>
      </w:r>
      <w:r w:rsidR="004804A4">
        <w:t>W</w:t>
      </w:r>
      <w:r>
        <w:t>ords:</w:t>
      </w:r>
      <w:r w:rsidR="002F6BB4">
        <w:t xml:space="preserve"> ………………………………………………………………………………………………………………………………</w:t>
      </w:r>
      <w:r w:rsidR="00814CF9">
        <w:t>………………</w:t>
      </w:r>
    </w:p>
    <w:p w14:paraId="7D57DA4E" w14:textId="77777777" w:rsidR="00015AA6" w:rsidRDefault="00015AA6" w:rsidP="00105595">
      <w:r>
        <w:t>Transaction Date:</w:t>
      </w:r>
      <w:r w:rsidR="002F6BB4">
        <w:t xml:space="preserve"> …………………………………………………………………………………………………………………………………………</w:t>
      </w:r>
      <w:r w:rsidR="00814CF9">
        <w:t>………………</w:t>
      </w:r>
    </w:p>
    <w:p w14:paraId="2E5EE935" w14:textId="77777777" w:rsidR="00105595" w:rsidRDefault="00015AA6" w:rsidP="00105595">
      <w:r>
        <w:t xml:space="preserve">Reference Number of Transaction: </w:t>
      </w:r>
      <w:r w:rsidR="002F6BB4">
        <w:t>………………………………………………………………………………………………………………..</w:t>
      </w:r>
      <w:r w:rsidR="00814CF9">
        <w:t>.............</w:t>
      </w:r>
    </w:p>
    <w:p w14:paraId="0A256E4C" w14:textId="77777777" w:rsidR="00105595" w:rsidRDefault="00105595" w:rsidP="00105595">
      <w:pPr>
        <w:spacing w:after="0" w:line="240" w:lineRule="auto"/>
        <w:ind w:left="6480"/>
      </w:pPr>
      <w:r>
        <w:t xml:space="preserve">          </w:t>
      </w:r>
    </w:p>
    <w:p w14:paraId="59051D7E" w14:textId="77777777" w:rsidR="00105595" w:rsidRDefault="00105595" w:rsidP="00105595">
      <w:pPr>
        <w:spacing w:after="0" w:line="240" w:lineRule="auto"/>
        <w:ind w:left="6480"/>
      </w:pPr>
      <w:r>
        <w:t xml:space="preserve">           ………………………………………………………… </w:t>
      </w:r>
    </w:p>
    <w:p w14:paraId="34495A58" w14:textId="5D414530" w:rsidR="00105595" w:rsidRDefault="00105595" w:rsidP="00105595">
      <w:pPr>
        <w:spacing w:after="0" w:line="240" w:lineRule="auto"/>
        <w:ind w:left="6480"/>
      </w:pPr>
      <w:r>
        <w:t xml:space="preserve">          Signature of the Participant</w:t>
      </w:r>
      <w:r w:rsidRPr="00105595">
        <w:t xml:space="preserve"> </w:t>
      </w:r>
      <w:r>
        <w:t xml:space="preserve">with </w:t>
      </w:r>
      <w:r w:rsidR="00460D08">
        <w:t>D</w:t>
      </w:r>
      <w:r>
        <w:t>ate</w:t>
      </w:r>
    </w:p>
    <w:p w14:paraId="7D1BA733" w14:textId="77777777" w:rsidR="00105595" w:rsidRDefault="00105595" w:rsidP="001C1E20">
      <w:pPr>
        <w:spacing w:after="0" w:line="240" w:lineRule="auto"/>
        <w:ind w:left="6480"/>
      </w:pPr>
    </w:p>
    <w:p w14:paraId="3F10158B" w14:textId="77777777" w:rsidR="00105595" w:rsidRDefault="00105595" w:rsidP="00D72299">
      <w:pPr>
        <w:spacing w:after="0" w:line="240" w:lineRule="auto"/>
      </w:pPr>
    </w:p>
    <w:p w14:paraId="0567FB1D" w14:textId="77777777" w:rsidR="00105595" w:rsidRDefault="00105595" w:rsidP="00D72299">
      <w:pPr>
        <w:spacing w:after="0" w:line="240" w:lineRule="auto"/>
      </w:pPr>
    </w:p>
    <w:p w14:paraId="01194894" w14:textId="4D8A0EF3" w:rsidR="00DF5196" w:rsidRPr="00A239E7" w:rsidRDefault="001C1E20" w:rsidP="00356151">
      <w:pPr>
        <w:jc w:val="both"/>
      </w:pPr>
      <w:r w:rsidRPr="001C1E20">
        <w:rPr>
          <w:b/>
        </w:rPr>
        <w:t>N</w:t>
      </w:r>
      <w:r>
        <w:rPr>
          <w:b/>
        </w:rPr>
        <w:t>.B.</w:t>
      </w:r>
      <w:r w:rsidRPr="001C1E20">
        <w:rPr>
          <w:b/>
        </w:rPr>
        <w:t>:</w:t>
      </w:r>
      <w:r w:rsidR="00356151">
        <w:t xml:space="preserve"> </w:t>
      </w:r>
      <w:r w:rsidR="00225427" w:rsidRPr="00A239E7">
        <w:t xml:space="preserve">Please complete the form and </w:t>
      </w:r>
      <w:r w:rsidR="002F6BB4" w:rsidRPr="00A239E7">
        <w:t>e-mail</w:t>
      </w:r>
      <w:r w:rsidR="00225427" w:rsidRPr="00A239E7">
        <w:t xml:space="preserve"> </w:t>
      </w:r>
      <w:r w:rsidR="000426AB" w:rsidRPr="00A239E7">
        <w:t xml:space="preserve">the scanned copy </w:t>
      </w:r>
      <w:r w:rsidR="002F6BB4" w:rsidRPr="00A239E7">
        <w:t>of the same to</w:t>
      </w:r>
      <w:r w:rsidR="000426AB" w:rsidRPr="00A239E7">
        <w:t xml:space="preserve"> </w:t>
      </w:r>
      <w:hyperlink r:id="rId7" w:history="1">
        <w:r w:rsidR="00814CF9" w:rsidRPr="00A239E7">
          <w:rPr>
            <w:rStyle w:val="Hyperlink"/>
          </w:rPr>
          <w:t>hwwe2021@iitg.ac.in</w:t>
        </w:r>
      </w:hyperlink>
      <w:r w:rsidR="00116D2D">
        <w:t xml:space="preserve"> </w:t>
      </w:r>
      <w:r w:rsidR="005C489F">
        <w:t xml:space="preserve"> </w:t>
      </w:r>
      <w:r w:rsidR="00164FD1">
        <w:t>or</w:t>
      </w:r>
      <w:r w:rsidR="00814CF9" w:rsidRPr="00A239E7">
        <w:t xml:space="preserve"> </w:t>
      </w:r>
      <w:hyperlink r:id="rId8" w:history="1">
        <w:r w:rsidR="002F6BB4" w:rsidRPr="00A239E7">
          <w:rPr>
            <w:rStyle w:val="Hyperlink"/>
          </w:rPr>
          <w:t>2021hwwe@gmail.com</w:t>
        </w:r>
      </w:hyperlink>
      <w:r w:rsidR="002F6BB4" w:rsidRPr="00A239E7">
        <w:t xml:space="preserve"> latest by </w:t>
      </w:r>
      <w:r w:rsidR="00037FBB">
        <w:rPr>
          <w:b/>
          <w:bCs/>
        </w:rPr>
        <w:t>1</w:t>
      </w:r>
      <w:r w:rsidR="00E551E3">
        <w:rPr>
          <w:b/>
          <w:bCs/>
        </w:rPr>
        <w:t>0</w:t>
      </w:r>
      <w:r w:rsidR="00D72299" w:rsidRPr="00D72299">
        <w:rPr>
          <w:b/>
          <w:bCs/>
          <w:vertAlign w:val="superscript"/>
        </w:rPr>
        <w:t>th</w:t>
      </w:r>
      <w:r w:rsidR="00D72299">
        <w:rPr>
          <w:b/>
          <w:bCs/>
        </w:rPr>
        <w:t xml:space="preserve"> </w:t>
      </w:r>
      <w:r w:rsidR="00037FBB">
        <w:rPr>
          <w:b/>
          <w:bCs/>
        </w:rPr>
        <w:t>October</w:t>
      </w:r>
      <w:r w:rsidR="000426AB" w:rsidRPr="00BD327A">
        <w:rPr>
          <w:b/>
          <w:bCs/>
        </w:rPr>
        <w:t>, 2021</w:t>
      </w:r>
      <w:r w:rsidR="00D72299">
        <w:rPr>
          <w:b/>
          <w:bCs/>
        </w:rPr>
        <w:t xml:space="preserve"> (for early bird registration) </w:t>
      </w:r>
      <w:r w:rsidR="0050409E">
        <w:rPr>
          <w:b/>
          <w:bCs/>
        </w:rPr>
        <w:t>and</w:t>
      </w:r>
      <w:r w:rsidR="00D72299">
        <w:rPr>
          <w:b/>
          <w:bCs/>
        </w:rPr>
        <w:t xml:space="preserve"> </w:t>
      </w:r>
      <w:r w:rsidR="00E551E3">
        <w:rPr>
          <w:b/>
          <w:bCs/>
        </w:rPr>
        <w:t>2</w:t>
      </w:r>
      <w:r w:rsidR="00D72299">
        <w:rPr>
          <w:b/>
          <w:bCs/>
        </w:rPr>
        <w:t>5</w:t>
      </w:r>
      <w:r w:rsidR="00D72299" w:rsidRPr="00D72299">
        <w:rPr>
          <w:b/>
          <w:bCs/>
          <w:vertAlign w:val="superscript"/>
        </w:rPr>
        <w:t>th</w:t>
      </w:r>
      <w:r w:rsidR="00D72299">
        <w:rPr>
          <w:b/>
          <w:bCs/>
        </w:rPr>
        <w:t xml:space="preserve"> Nov</w:t>
      </w:r>
      <w:r w:rsidR="00EF5FE8">
        <w:rPr>
          <w:b/>
          <w:bCs/>
        </w:rPr>
        <w:t>ember</w:t>
      </w:r>
      <w:r w:rsidR="00D72299">
        <w:rPr>
          <w:b/>
          <w:bCs/>
        </w:rPr>
        <w:t>, 2021 (for late registration)</w:t>
      </w:r>
      <w:r w:rsidR="00402779">
        <w:rPr>
          <w:b/>
          <w:bCs/>
        </w:rPr>
        <w:t>.</w:t>
      </w:r>
      <w:bookmarkStart w:id="0" w:name="_GoBack"/>
      <w:bookmarkEnd w:id="0"/>
    </w:p>
    <w:sectPr w:rsidR="00DF5196" w:rsidRPr="00A239E7" w:rsidSect="00225427">
      <w:pgSz w:w="11906" w:h="16838" w:code="9"/>
      <w:pgMar w:top="720" w:right="720" w:bottom="720" w:left="720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36D4C"/>
    <w:multiLevelType w:val="hybridMultilevel"/>
    <w:tmpl w:val="D960C3D4"/>
    <w:lvl w:ilvl="0" w:tplc="F766C35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U2NTQwNzU0MbdQ0lEKTi0uzszPAykwrgUAbxyLlSwAAAA="/>
  </w:docVars>
  <w:rsids>
    <w:rsidRoot w:val="00225427"/>
    <w:rsid w:val="00015AA6"/>
    <w:rsid w:val="00037FBB"/>
    <w:rsid w:val="000426AB"/>
    <w:rsid w:val="00105595"/>
    <w:rsid w:val="00116D2D"/>
    <w:rsid w:val="00164FD1"/>
    <w:rsid w:val="001C1E20"/>
    <w:rsid w:val="00225427"/>
    <w:rsid w:val="002D6DED"/>
    <w:rsid w:val="002F6BB4"/>
    <w:rsid w:val="0030517B"/>
    <w:rsid w:val="00356151"/>
    <w:rsid w:val="00402779"/>
    <w:rsid w:val="00460D08"/>
    <w:rsid w:val="004804A4"/>
    <w:rsid w:val="0050409E"/>
    <w:rsid w:val="005C489F"/>
    <w:rsid w:val="00801121"/>
    <w:rsid w:val="00814CF9"/>
    <w:rsid w:val="0097567D"/>
    <w:rsid w:val="00993F4D"/>
    <w:rsid w:val="00A239E7"/>
    <w:rsid w:val="00AD11A8"/>
    <w:rsid w:val="00B37D42"/>
    <w:rsid w:val="00B961AC"/>
    <w:rsid w:val="00BD327A"/>
    <w:rsid w:val="00CA4800"/>
    <w:rsid w:val="00CE1FF0"/>
    <w:rsid w:val="00D72299"/>
    <w:rsid w:val="00DE18EA"/>
    <w:rsid w:val="00DF5196"/>
    <w:rsid w:val="00E551E3"/>
    <w:rsid w:val="00EF5FE8"/>
    <w:rsid w:val="00F002A3"/>
    <w:rsid w:val="00F41698"/>
    <w:rsid w:val="00FC7AB3"/>
    <w:rsid w:val="00FE5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0BD9B"/>
  <w15:docId w15:val="{60E14557-1DEB-4BBE-8914-A8616FCC2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54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4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26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6B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6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21hwwe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wwe2021@iitg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tabh bordoloi</dc:creator>
  <cp:lastModifiedBy>USER_PHD</cp:lastModifiedBy>
  <cp:revision>28</cp:revision>
  <cp:lastPrinted>2021-05-17T10:12:00Z</cp:lastPrinted>
  <dcterms:created xsi:type="dcterms:W3CDTF">2021-05-04T10:45:00Z</dcterms:created>
  <dcterms:modified xsi:type="dcterms:W3CDTF">2021-09-18T09:02:00Z</dcterms:modified>
</cp:coreProperties>
</file>